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FE3A63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FE3A63">
      <w:pPr>
        <w:jc w:val="both"/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FE3A63">
      <w:pPr>
        <w:pStyle w:val="Listaszerbekezds"/>
        <w:numPr>
          <w:ilvl w:val="0"/>
          <w:numId w:val="4"/>
        </w:numPr>
        <w:jc w:val="both"/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FE3A63">
      <w:pPr>
        <w:pStyle w:val="Listaszerbekezds"/>
        <w:numPr>
          <w:ilvl w:val="0"/>
          <w:numId w:val="4"/>
        </w:numPr>
        <w:jc w:val="both"/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745230" w:rsidP="00FE3A63">
      <w:pPr>
        <w:pStyle w:val="Listaszerbekezds"/>
        <w:numPr>
          <w:ilvl w:val="0"/>
          <w:numId w:val="4"/>
        </w:numPr>
        <w:jc w:val="both"/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FE3A63">
      <w:pPr>
        <w:jc w:val="both"/>
        <w:rPr>
          <w:b/>
          <w:sz w:val="28"/>
          <w:u w:val="single"/>
        </w:rPr>
      </w:pPr>
    </w:p>
    <w:p w:rsidR="00BE5667" w:rsidRP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FE3A63">
      <w:pPr>
        <w:spacing w:after="480" w:line="240" w:lineRule="auto"/>
        <w:jc w:val="both"/>
        <w:rPr>
          <w:sz w:val="24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Default="00B107F2" w:rsidP="00FE3A6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07F2" w:rsidRPr="00B107F2" w:rsidRDefault="00B107F2" w:rsidP="00FE3A6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Pr="00543512" w:rsidRDefault="00D57AFD" w:rsidP="00543512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bookmarkStart w:id="3" w:name="StandardsLaws"/>
      <w:bookmarkEnd w:id="2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lien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pula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w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mazing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mproving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game has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u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erne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:</w:t>
      </w:r>
    </w:p>
    <w:p w:rsidR="00D57AFD" w:rsidRPr="00543512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gramStart"/>
      <w:r w:rsidRPr="00947F30">
        <w:rPr>
          <w:b/>
          <w:sz w:val="28"/>
        </w:rPr>
        <w:t xml:space="preserve">Hangman  </w:t>
      </w:r>
      <w:proofErr w:type="spellStart"/>
      <w:r w:rsidRPr="00947F30">
        <w:rPr>
          <w:b/>
          <w:sz w:val="28"/>
        </w:rPr>
        <w:t>Worldcup</w:t>
      </w:r>
      <w:proofErr w:type="spellEnd"/>
      <w:proofErr w:type="gram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It is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ound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petitiv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y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cup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an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limination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c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a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op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a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al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</w:t>
      </w:r>
      <w:proofErr w:type="spellEnd"/>
      <w:r w:rsidRPr="00543512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b/>
          <w:sz w:val="28"/>
        </w:rPr>
        <w:lastRenderedPageBreak/>
        <w:t>Practise</w:t>
      </w:r>
      <w:proofErr w:type="spellEnd"/>
      <w:r w:rsidRPr="00745230">
        <w:rPr>
          <w:b/>
          <w:sz w:val="28"/>
        </w:rPr>
        <w:t xml:space="preserve"> </w:t>
      </w:r>
      <w:proofErr w:type="spellStart"/>
      <w:r w:rsidRPr="00745230">
        <w:rPr>
          <w:b/>
          <w:sz w:val="28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a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acti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mselv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g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acti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e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computer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nerat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ndom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o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b/>
          <w:sz w:val="28"/>
        </w:rPr>
        <w:t>Cooperative</w:t>
      </w:r>
      <w:proofErr w:type="spellEnd"/>
      <w:r w:rsidRPr="00745230">
        <w:rPr>
          <w:b/>
          <w:sz w:val="28"/>
        </w:rPr>
        <w:t xml:space="preserve"> 1v1 </w:t>
      </w:r>
      <w:proofErr w:type="spellStart"/>
      <w:r w:rsidRPr="00745230">
        <w:rPr>
          <w:b/>
          <w:sz w:val="28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It is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l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n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ien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vid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re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ues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v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n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st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n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.</w:t>
      </w:r>
    </w:p>
    <w:p w:rsidR="00D57AFD" w:rsidRPr="00745230" w:rsidRDefault="00D57AFD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b/>
          <w:sz w:val="28"/>
        </w:rPr>
        <w:t>Campa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o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trodu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tory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a story-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s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mpa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ventu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quero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eciou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f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7350A4" w:rsidRPr="00745230" w:rsidRDefault="007350A4" w:rsidP="00FE3A63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b/>
          <w:sz w:val="28"/>
        </w:rPr>
        <w:t>Infinie</w:t>
      </w:r>
      <w:proofErr w:type="spellEnd"/>
      <w:r w:rsidRPr="00745230">
        <w:rPr>
          <w:b/>
          <w:sz w:val="28"/>
        </w:rPr>
        <w:t xml:space="preserve"> </w:t>
      </w:r>
      <w:proofErr w:type="spellStart"/>
      <w:r w:rsidRPr="00745230">
        <w:rPr>
          <w:b/>
          <w:sz w:val="28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ul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gg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dition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s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ind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nhanc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ceps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ini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trodu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v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ending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eve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com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ght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ght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f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ch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zer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n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in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v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lear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eve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i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a b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rth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bvious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gram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s</w:t>
      </w:r>
      <w:proofErr w:type="gram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no end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beaten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ev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,</w:t>
      </w:r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C4F09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pe</w:t>
      </w: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or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57AFD" w:rsidRPr="00745230" w:rsidRDefault="00D57AFD" w:rsidP="00745230">
      <w:pPr>
        <w:spacing w:after="480" w:line="240" w:lineRule="auto"/>
        <w:ind w:left="360" w:firstLine="348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ckgrou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ug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r w:rsidR="0033108C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acle SQL</w:t>
      </w:r>
      <w:r w:rsidR="000C28C0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cessa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em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play. </w:t>
      </w:r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ed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on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l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afer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base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DF58C1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r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mportan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alu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n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</w:t>
      </w:r>
      <w:r w:rsidR="00154178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s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ed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iv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eek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umb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pula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country ha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igg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umb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f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gram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erver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ssu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email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rthermo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is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oing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EA6E2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ons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g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ppor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erg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ystem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'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iz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fens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ata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cei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p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a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104D" w:rsidRDefault="00B1104D" w:rsidP="00FE3A63">
      <w:pPr>
        <w:spacing w:after="120" w:line="240" w:lineRule="auto"/>
        <w:jc w:val="both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745230" w:rsidRDefault="00B1104D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u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ndori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IO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ic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mooth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al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solu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more mobile, and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si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a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owever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pport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indows </w:t>
      </w:r>
      <w:proofErr w:type="spellStart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hones</w:t>
      </w:r>
      <w:proofErr w:type="spellEnd"/>
      <w:r w:rsidR="00757BB4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104D" w:rsidRPr="00745230" w:rsidRDefault="00FD1260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ccom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mple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m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ort of Daily login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ices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ing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ack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more </w:t>
      </w:r>
      <w:proofErr w:type="spellStart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equently</w:t>
      </w:r>
      <w:proofErr w:type="spellEnd"/>
      <w:r w:rsidR="00B1104D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</w:p>
    <w:p w:rsidR="00360A52" w:rsidRPr="00745230" w:rsidRDefault="00360A52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ul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fi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or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amp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fi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ctur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isu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nam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cor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ame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, etc.</w:t>
      </w:r>
    </w:p>
    <w:p w:rsidR="00360A52" w:rsidRPr="00745230" w:rsidRDefault="00360A52" w:rsidP="00745230">
      <w:pPr>
        <w:pStyle w:val="Listaszerbekezds"/>
        <w:numPr>
          <w:ilvl w:val="0"/>
          <w:numId w:val="20"/>
        </w:num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init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3.5.</w:t>
      </w:r>
    </w:p>
    <w:p w:rsidR="00360A52" w:rsidRPr="00B1104D" w:rsidRDefault="00360A52" w:rsidP="00FE3A63">
      <w:pPr>
        <w:spacing w:after="120" w:line="240" w:lineRule="auto"/>
        <w:jc w:val="both"/>
        <w:rPr>
          <w:sz w:val="24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107F2" w:rsidRPr="00745230" w:rsidRDefault="00B107F2" w:rsidP="00745230">
      <w:pPr>
        <w:spacing w:after="48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lastRenderedPageBreak/>
        <w:t>A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w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av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llow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umb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standards.</w:t>
      </w:r>
    </w:p>
    <w:p w:rsidR="00B107F2" w:rsidRPr="00C425DA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745230" w:rsidRDefault="00B107F2" w:rsidP="00FE3A63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mus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llow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ner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ndard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: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B107F2" w:rsidRPr="00C425DA" w:rsidRDefault="00B107F2" w:rsidP="00FE3A63">
      <w:pPr>
        <w:numPr>
          <w:ilvl w:val="0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1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numPr>
          <w:ilvl w:val="1"/>
          <w:numId w:val="1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B107F2" w:rsidRPr="00C425DA" w:rsidRDefault="00B107F2" w:rsidP="00FE3A63">
      <w:pPr>
        <w:numPr>
          <w:ilvl w:val="0"/>
          <w:numId w:val="1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B107F2" w:rsidRPr="00C425DA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B107F2" w:rsidRPr="00C425DA" w:rsidRDefault="00B107F2" w:rsidP="00FE3A63">
      <w:pPr>
        <w:numPr>
          <w:ilvl w:val="0"/>
          <w:numId w:val="1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B107F2" w:rsidRPr="00C425DA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B107F2" w:rsidRPr="00C425DA" w:rsidRDefault="00B107F2" w:rsidP="00FE3A63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BE5667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B107F2" w:rsidRDefault="00B107F2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A26588" w:rsidRPr="00745230" w:rsidRDefault="00A26588" w:rsidP="00FE3A63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bookmarkStart w:id="5" w:name="RequestedBusiness"/>
      <w:bookmarkEnd w:id="4"/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stom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site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cessar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bou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mpionship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though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e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im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aliti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sit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viding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abl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rowser.</w:t>
      </w:r>
    </w:p>
    <w:p w:rsidR="00A26588" w:rsidRPr="00E73C59" w:rsidRDefault="00A26588" w:rsidP="00FE3A6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p w:rsidR="00A06534" w:rsidRPr="00AE3E4F" w:rsidRDefault="00A06534" w:rsidP="00FE3A63">
      <w:pPr>
        <w:spacing w:after="120" w:line="240" w:lineRule="auto"/>
        <w:jc w:val="both"/>
        <w:rPr>
          <w:b/>
          <w:sz w:val="24"/>
          <w:u w:val="single"/>
        </w:rPr>
      </w:pPr>
      <w:bookmarkStart w:id="6" w:name="RequirementList"/>
      <w:bookmarkEnd w:id="5"/>
      <w:r w:rsidRPr="00AE3E4F">
        <w:rPr>
          <w:b/>
          <w:sz w:val="24"/>
          <w:u w:val="single"/>
        </w:rPr>
        <w:lastRenderedPageBreak/>
        <w:t>Pre-</w:t>
      </w:r>
      <w:proofErr w:type="spellStart"/>
      <w:r w:rsidRPr="00AE3E4F">
        <w:rPr>
          <w:b/>
          <w:sz w:val="24"/>
          <w:u w:val="single"/>
        </w:rPr>
        <w:t>conditions</w:t>
      </w:r>
      <w:proofErr w:type="spellEnd"/>
    </w:p>
    <w:p w:rsidR="00A06534" w:rsidRPr="00745230" w:rsidRDefault="00A06534" w:rsidP="00745230">
      <w:pPr>
        <w:pStyle w:val="Listaszerbekezds"/>
        <w:numPr>
          <w:ilvl w:val="0"/>
          <w:numId w:val="21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Both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rti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e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ternet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login and play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06534" w:rsidRPr="00745230" w:rsidRDefault="00A06534" w:rsidP="00745230">
      <w:pPr>
        <w:pStyle w:val="Listaszerbekezds"/>
        <w:numPr>
          <w:ilvl w:val="0"/>
          <w:numId w:val="21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A server is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quired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ctio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perly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06534" w:rsidRPr="00745230" w:rsidRDefault="00A06534" w:rsidP="00745230">
      <w:pPr>
        <w:pStyle w:val="Listaszerbekezds"/>
        <w:numPr>
          <w:ilvl w:val="0"/>
          <w:numId w:val="21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ettig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onsor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a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ucial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i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ment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E5667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</w:t>
            </w:r>
            <w:r w:rsidR="009201BD">
              <w:rPr>
                <w:rFonts w:ascii="Arial" w:eastAsia="Times New Roman" w:hAnsi="Arial" w:cs="Arial"/>
                <w:color w:val="000000"/>
                <w:lang w:eastAsia="hu-HU"/>
              </w:rPr>
              <w:t>,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FE3A6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FE3A63">
      <w:pPr>
        <w:spacing w:after="480" w:line="240" w:lineRule="auto"/>
        <w:jc w:val="both"/>
        <w:rPr>
          <w:b/>
          <w:sz w:val="32"/>
        </w:rPr>
      </w:pPr>
    </w:p>
    <w:p w:rsidR="00BC4461" w:rsidRDefault="00BC4461" w:rsidP="00FE3A63">
      <w:pPr>
        <w:spacing w:after="480" w:line="240" w:lineRule="auto"/>
        <w:jc w:val="both"/>
        <w:rPr>
          <w:b/>
          <w:sz w:val="32"/>
        </w:rPr>
      </w:pPr>
    </w:p>
    <w:p w:rsidR="000153F4" w:rsidRDefault="000153F4" w:rsidP="00FE3A63">
      <w:pPr>
        <w:jc w:val="both"/>
        <w:rPr>
          <w:b/>
          <w:sz w:val="32"/>
        </w:rPr>
      </w:pPr>
      <w:r>
        <w:rPr>
          <w:b/>
          <w:sz w:val="32"/>
        </w:rPr>
        <w:br w:type="page"/>
      </w:r>
    </w:p>
    <w:p w:rsidR="006A00A8" w:rsidRPr="006A00A8" w:rsidRDefault="00BE5667" w:rsidP="00FE3A63">
      <w:pPr>
        <w:spacing w:after="480" w:line="24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8. </w:t>
      </w:r>
      <w:bookmarkStart w:id="7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7"/>
      <w:proofErr w:type="spellEnd"/>
    </w:p>
    <w:p w:rsidR="000153F4" w:rsidRPr="00745230" w:rsidRDefault="001812A8" w:rsidP="00745230">
      <w:pPr>
        <w:pStyle w:val="Listaszerbekezds"/>
        <w:numPr>
          <w:ilvl w:val="0"/>
          <w:numId w:val="24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n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un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</w:t>
      </w:r>
      <w:proofErr w:type="spellEnd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web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pplicatio</w:t>
      </w:r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starter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g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ll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e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It is a login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ndow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er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r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tions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ere,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rst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email and a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ssword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C143AF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ton</w:t>
      </w:r>
      <w:proofErr w:type="spellEnd"/>
      <w:r w:rsidR="00461D7B" w:rsidRPr="00745230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0153F4" w:rsidRPr="000153F4" w:rsidRDefault="000153F4" w:rsidP="00FE3A63">
      <w:pPr>
        <w:pStyle w:val="Listaszerbekezds"/>
        <w:spacing w:before="480" w:after="480" w:line="240" w:lineRule="auto"/>
        <w:ind w:left="357"/>
        <w:jc w:val="both"/>
        <w:rPr>
          <w:sz w:val="24"/>
        </w:rPr>
      </w:pPr>
      <w:r>
        <w:rPr>
          <w:noProof/>
          <w:sz w:val="24"/>
          <w:lang w:eastAsia="hu-HU"/>
        </w:rPr>
        <w:drawing>
          <wp:inline distT="0" distB="0" distL="0" distR="0">
            <wp:extent cx="5080883" cy="4838936"/>
            <wp:effectExtent l="76200" t="76200" r="81915" b="7620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243" cy="4861184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745230" w:rsidRDefault="00461D7B" w:rsidP="00745230">
      <w:pPr>
        <w:pStyle w:val="Listaszerbekezds"/>
        <w:numPr>
          <w:ilvl w:val="0"/>
          <w:numId w:val="24"/>
        </w:numPr>
        <w:spacing w:after="48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t>t</w:t>
      </w:r>
      <w:r w:rsidR="00C143AF" w:rsidRPr="00745230">
        <w:rPr>
          <w:sz w:val="24"/>
        </w:rPr>
        <w:t>hen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s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can</w:t>
      </w:r>
      <w:proofErr w:type="spellEnd"/>
      <w:r w:rsidR="00C143AF" w:rsidRPr="00745230">
        <w:rPr>
          <w:sz w:val="24"/>
        </w:rPr>
        <w:t xml:space="preserve"> enter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program </w:t>
      </w:r>
      <w:proofErr w:type="spellStart"/>
      <w:r w:rsidR="00C143AF" w:rsidRPr="00745230">
        <w:rPr>
          <w:sz w:val="24"/>
        </w:rPr>
        <w:t>with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Enter </w:t>
      </w:r>
      <w:proofErr w:type="spellStart"/>
      <w:r w:rsidR="00C143AF" w:rsidRPr="00745230">
        <w:rPr>
          <w:sz w:val="24"/>
        </w:rPr>
        <w:t>button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o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if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y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do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no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an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o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register</w:t>
      </w:r>
      <w:proofErr w:type="spellEnd"/>
      <w:r w:rsidR="00C143AF"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y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l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ppea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s</w:t>
      </w:r>
      <w:proofErr w:type="spellEnd"/>
      <w:r w:rsidRPr="00745230">
        <w:rPr>
          <w:sz w:val="24"/>
        </w:rPr>
        <w:t xml:space="preserve"> a </w:t>
      </w:r>
      <w:proofErr w:type="spellStart"/>
      <w:r w:rsidRPr="00745230">
        <w:rPr>
          <w:sz w:val="24"/>
        </w:rPr>
        <w:t>guest</w:t>
      </w:r>
      <w:proofErr w:type="spellEnd"/>
      <w:r w:rsidR="00C143AF" w:rsidRPr="00745230">
        <w:rPr>
          <w:sz w:val="24"/>
        </w:rPr>
        <w:t xml:space="preserve"> </w:t>
      </w:r>
      <w:r w:rsidRPr="00745230">
        <w:rPr>
          <w:sz w:val="24"/>
        </w:rPr>
        <w:t>in</w:t>
      </w:r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r w:rsidRPr="00745230">
        <w:rPr>
          <w:sz w:val="24"/>
        </w:rPr>
        <w:t xml:space="preserve">program. In </w:t>
      </w:r>
      <w:proofErr w:type="spellStart"/>
      <w:r w:rsidRPr="00745230">
        <w:rPr>
          <w:sz w:val="24"/>
        </w:rPr>
        <w:t>thi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se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data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about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processions</w:t>
      </w:r>
      <w:proofErr w:type="spellEnd"/>
      <w:r w:rsidR="00C143AF" w:rsidRPr="00745230">
        <w:rPr>
          <w:sz w:val="24"/>
        </w:rPr>
        <w:t xml:space="preserve"> of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use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i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not</w:t>
      </w:r>
      <w:proofErr w:type="spellEnd"/>
      <w:r w:rsidR="00C143AF" w:rsidRPr="00745230">
        <w:rPr>
          <w:sz w:val="24"/>
        </w:rPr>
        <w:t xml:space="preserve"> be </w:t>
      </w:r>
      <w:proofErr w:type="spellStart"/>
      <w:r w:rsidR="00C143AF" w:rsidRPr="00745230">
        <w:rPr>
          <w:sz w:val="24"/>
        </w:rPr>
        <w:t>saved</w:t>
      </w:r>
      <w:proofErr w:type="spellEnd"/>
      <w:r w:rsidR="00C143AF" w:rsidRPr="00745230">
        <w:rPr>
          <w:sz w:val="24"/>
        </w:rPr>
        <w:t xml:space="preserve">. </w:t>
      </w:r>
      <w:proofErr w:type="spellStart"/>
      <w:r w:rsidR="00C143AF" w:rsidRPr="00745230">
        <w:rPr>
          <w:sz w:val="24"/>
        </w:rPr>
        <w:t>After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a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th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program</w:t>
      </w:r>
      <w:r w:rsidRPr="00745230">
        <w:rPr>
          <w:sz w:val="24"/>
        </w:rPr>
        <w:t>’s</w:t>
      </w:r>
      <w:proofErr w:type="spellEnd"/>
      <w:r w:rsidR="00C143AF" w:rsidRPr="00745230">
        <w:rPr>
          <w:sz w:val="24"/>
        </w:rPr>
        <w:t xml:space="preserve"> main </w:t>
      </w:r>
      <w:proofErr w:type="spellStart"/>
      <w:r w:rsidR="00C143AF" w:rsidRPr="00745230">
        <w:rPr>
          <w:sz w:val="24"/>
        </w:rPr>
        <w:t>page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will</w:t>
      </w:r>
      <w:proofErr w:type="spellEnd"/>
      <w:r w:rsidR="00C143AF" w:rsidRPr="00745230">
        <w:rPr>
          <w:sz w:val="24"/>
        </w:rPr>
        <w:t xml:space="preserve"> </w:t>
      </w:r>
      <w:proofErr w:type="spellStart"/>
      <w:r w:rsidR="00C143AF" w:rsidRPr="00745230">
        <w:rPr>
          <w:sz w:val="24"/>
        </w:rPr>
        <w:t>expand</w:t>
      </w:r>
      <w:proofErr w:type="spellEnd"/>
      <w:r w:rsidR="00C143AF" w:rsidRPr="00745230">
        <w:rPr>
          <w:sz w:val="24"/>
        </w:rPr>
        <w:t xml:space="preserve">. </w:t>
      </w:r>
    </w:p>
    <w:p w:rsidR="000153F4" w:rsidRPr="00461D7B" w:rsidRDefault="000153F4" w:rsidP="00FE3A63">
      <w:pPr>
        <w:pStyle w:val="Listaszerbekezds"/>
        <w:spacing w:after="480" w:line="240" w:lineRule="auto"/>
        <w:ind w:left="360"/>
        <w:jc w:val="both"/>
        <w:rPr>
          <w:b/>
          <w:sz w:val="32"/>
        </w:rPr>
      </w:pPr>
      <w:r>
        <w:rPr>
          <w:b/>
          <w:noProof/>
          <w:sz w:val="32"/>
          <w:lang w:eastAsia="hu-HU"/>
        </w:rPr>
        <w:lastRenderedPageBreak/>
        <w:drawing>
          <wp:inline distT="0" distB="0" distL="0" distR="0">
            <wp:extent cx="5311472" cy="2987703"/>
            <wp:effectExtent l="76200" t="76200" r="80010" b="7937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pa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203" cy="2994302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745230" w:rsidRDefault="00C143AF" w:rsidP="00745230">
      <w:pPr>
        <w:pStyle w:val="Listaszerbekezds"/>
        <w:numPr>
          <w:ilvl w:val="0"/>
          <w:numId w:val="24"/>
        </w:numPr>
        <w:spacing w:after="480" w:line="240" w:lineRule="auto"/>
        <w:jc w:val="both"/>
        <w:rPr>
          <w:b/>
          <w:sz w:val="32"/>
        </w:rPr>
      </w:pPr>
      <w:r w:rsidRPr="00745230">
        <w:rPr>
          <w:sz w:val="24"/>
        </w:rPr>
        <w:t xml:space="preserve">In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pp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right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orner</w:t>
      </w:r>
      <w:proofErr w:type="spellEnd"/>
      <w:r w:rsidRPr="00745230">
        <w:rPr>
          <w:sz w:val="24"/>
        </w:rPr>
        <w:t xml:space="preserve"> stand </w:t>
      </w:r>
      <w:proofErr w:type="spellStart"/>
      <w:r w:rsidRPr="00745230">
        <w:rPr>
          <w:sz w:val="24"/>
        </w:rPr>
        <w:t>two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</w:t>
      </w:r>
      <w:r w:rsidR="00231234" w:rsidRPr="00745230">
        <w:rPr>
          <w:sz w:val="24"/>
        </w:rPr>
        <w:t>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and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tings</w:t>
      </w:r>
      <w:proofErr w:type="spellEnd"/>
      <w:r w:rsidRPr="00745230">
        <w:rPr>
          <w:sz w:val="24"/>
        </w:rPr>
        <w:t xml:space="preserve">. </w:t>
      </w:r>
      <w:proofErr w:type="spellStart"/>
      <w:r w:rsidRPr="00745230">
        <w:rPr>
          <w:sz w:val="24"/>
        </w:rPr>
        <w:t>Thes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ope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p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n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paret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ndows</w:t>
      </w:r>
      <w:proofErr w:type="spellEnd"/>
      <w:r w:rsidRPr="00745230">
        <w:rPr>
          <w:sz w:val="24"/>
        </w:rPr>
        <w:t>.</w:t>
      </w:r>
    </w:p>
    <w:p w:rsidR="00461D7B" w:rsidRPr="00745230" w:rsidRDefault="00C143AF" w:rsidP="00745230">
      <w:pPr>
        <w:pStyle w:val="Listaszerbekezds"/>
        <w:numPr>
          <w:ilvl w:val="1"/>
          <w:numId w:val="24"/>
        </w:numPr>
        <w:spacing w:after="480" w:line="240" w:lineRule="auto"/>
        <w:jc w:val="both"/>
        <w:rPr>
          <w:b/>
          <w:sz w:val="32"/>
        </w:rPr>
      </w:pPr>
      <w:bookmarkStart w:id="8" w:name="_GoBack"/>
      <w:bookmarkEnd w:id="8"/>
      <w:proofErr w:type="spellStart"/>
      <w:r w:rsidRPr="00745230">
        <w:rPr>
          <w:sz w:val="24"/>
        </w:rPr>
        <w:t>With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play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hoose</w:t>
      </w:r>
      <w:proofErr w:type="spellEnd"/>
      <w:r w:rsidRPr="00745230">
        <w:rPr>
          <w:sz w:val="24"/>
        </w:rPr>
        <w:t xml:space="preserve"> </w:t>
      </w:r>
      <w:r w:rsidR="00231234" w:rsidRPr="00745230">
        <w:rPr>
          <w:sz w:val="24"/>
        </w:rPr>
        <w:t xml:space="preserve">a </w:t>
      </w:r>
      <w:proofErr w:type="spellStart"/>
      <w:r w:rsidRPr="00745230">
        <w:rPr>
          <w:sz w:val="24"/>
        </w:rPr>
        <w:t>n</w:t>
      </w:r>
      <w:r w:rsidR="00231234" w:rsidRPr="00745230">
        <w:rPr>
          <w:sz w:val="24"/>
        </w:rPr>
        <w:t>ew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profile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picture</w:t>
      </w:r>
      <w:proofErr w:type="spellEnd"/>
      <w:r w:rsidR="00231234" w:rsidRPr="00745230">
        <w:rPr>
          <w:sz w:val="24"/>
        </w:rPr>
        <w:t xml:space="preserve">, </w:t>
      </w:r>
      <w:proofErr w:type="spellStart"/>
      <w:r w:rsidR="00231234" w:rsidRPr="00745230">
        <w:rPr>
          <w:sz w:val="24"/>
        </w:rPr>
        <w:t>manage</w:t>
      </w:r>
      <w:proofErr w:type="spellEnd"/>
      <w:r w:rsidR="00231234" w:rsidRPr="00745230">
        <w:rPr>
          <w:sz w:val="24"/>
        </w:rPr>
        <w:t xml:space="preserve"> </w:t>
      </w:r>
      <w:proofErr w:type="spellStart"/>
      <w:r w:rsidR="00231234" w:rsidRPr="00745230">
        <w:rPr>
          <w:sz w:val="24"/>
        </w:rPr>
        <w:t>data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passwords</w:t>
      </w:r>
      <w:proofErr w:type="spellEnd"/>
      <w:r w:rsidRPr="00745230">
        <w:rPr>
          <w:sz w:val="24"/>
        </w:rPr>
        <w:t xml:space="preserve">, </w:t>
      </w:r>
      <w:proofErr w:type="spellStart"/>
      <w:r w:rsidR="00637615" w:rsidRPr="00745230">
        <w:rPr>
          <w:sz w:val="24"/>
        </w:rPr>
        <w:t>or</w:t>
      </w:r>
      <w:proofErr w:type="spellEnd"/>
      <w:r w:rsidR="00637615"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</w:t>
      </w:r>
      <w:proofErr w:type="spellEnd"/>
      <w:r w:rsidRPr="00745230">
        <w:rPr>
          <w:sz w:val="24"/>
        </w:rPr>
        <w:t xml:space="preserve"> </w:t>
      </w:r>
      <w:proofErr w:type="spellStart"/>
      <w:r w:rsidR="00637615" w:rsidRPr="00745230">
        <w:rPr>
          <w:sz w:val="24"/>
        </w:rPr>
        <w:t>their</w:t>
      </w:r>
      <w:proofErr w:type="spellEnd"/>
      <w:r w:rsidRPr="00745230">
        <w:rPr>
          <w:sz w:val="24"/>
        </w:rPr>
        <w:t xml:space="preserve"> country </w:t>
      </w:r>
      <w:proofErr w:type="spellStart"/>
      <w:r w:rsidRPr="00745230">
        <w:rPr>
          <w:sz w:val="24"/>
        </w:rPr>
        <w:t>to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public</w:t>
      </w:r>
      <w:proofErr w:type="spellEnd"/>
      <w:r w:rsidRPr="00745230">
        <w:rPr>
          <w:sz w:val="24"/>
        </w:rPr>
        <w:t xml:space="preserve">. </w:t>
      </w:r>
    </w:p>
    <w:p w:rsidR="00461D7B" w:rsidRPr="00745230" w:rsidRDefault="00C143AF" w:rsidP="00745230">
      <w:pPr>
        <w:pStyle w:val="Listaszerbekezds"/>
        <w:numPr>
          <w:ilvl w:val="1"/>
          <w:numId w:val="24"/>
        </w:numPr>
        <w:spacing w:after="480" w:line="240" w:lineRule="auto"/>
        <w:jc w:val="both"/>
        <w:rPr>
          <w:sz w:val="24"/>
        </w:rPr>
      </w:pPr>
      <w:r w:rsidRPr="00745230">
        <w:rPr>
          <w:sz w:val="24"/>
        </w:rPr>
        <w:t xml:space="preserve">In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etting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window</w:t>
      </w:r>
      <w:proofErr w:type="spellEnd"/>
      <w:r w:rsidR="005D27D0" w:rsidRPr="00745230">
        <w:rPr>
          <w:sz w:val="24"/>
        </w:rPr>
        <w:t>,</w:t>
      </w:r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scree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a</w:t>
      </w:r>
      <w:proofErr w:type="spellEnd"/>
      <w:r w:rsidRPr="00745230">
        <w:rPr>
          <w:sz w:val="24"/>
        </w:rPr>
        <w:t xml:space="preserve"> is </w:t>
      </w:r>
      <w:proofErr w:type="spellStart"/>
      <w:r w:rsidRPr="00745230">
        <w:rPr>
          <w:sz w:val="24"/>
        </w:rPr>
        <w:t>controllable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use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a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choos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rom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differen</w:t>
      </w:r>
      <w:r w:rsidR="005D27D0" w:rsidRPr="00745230">
        <w:rPr>
          <w:sz w:val="24"/>
        </w:rPr>
        <w:t>t</w:t>
      </w:r>
      <w:proofErr w:type="spellEnd"/>
      <w:r w:rsidR="005D27D0"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themes</w:t>
      </w:r>
      <w:proofErr w:type="spellEnd"/>
      <w:r w:rsidR="005D27D0" w:rsidRPr="00745230">
        <w:rPr>
          <w:sz w:val="24"/>
        </w:rPr>
        <w:t xml:space="preserve">, </w:t>
      </w:r>
      <w:proofErr w:type="spellStart"/>
      <w:r w:rsidR="00461D7B" w:rsidRPr="00745230">
        <w:rPr>
          <w:sz w:val="24"/>
        </w:rPr>
        <w:t>background</w:t>
      </w:r>
      <w:proofErr w:type="spellEnd"/>
      <w:r w:rsidR="00461D7B" w:rsidRPr="00745230">
        <w:rPr>
          <w:sz w:val="24"/>
        </w:rPr>
        <w:t xml:space="preserve"> </w:t>
      </w:r>
      <w:proofErr w:type="spellStart"/>
      <w:r w:rsidR="00461D7B" w:rsidRPr="00745230">
        <w:rPr>
          <w:sz w:val="24"/>
        </w:rPr>
        <w:t>music</w:t>
      </w:r>
      <w:proofErr w:type="spellEnd"/>
      <w:r w:rsidR="005D27D0" w:rsidRPr="00745230">
        <w:rPr>
          <w:sz w:val="24"/>
        </w:rPr>
        <w:t xml:space="preserve"> and </w:t>
      </w:r>
      <w:proofErr w:type="spellStart"/>
      <w:r w:rsidR="005D27D0" w:rsidRPr="00745230">
        <w:rPr>
          <w:sz w:val="24"/>
        </w:rPr>
        <w:t>resolutions</w:t>
      </w:r>
      <w:proofErr w:type="spellEnd"/>
      <w:r w:rsidR="005D27D0" w:rsidRPr="00745230">
        <w:rPr>
          <w:sz w:val="24"/>
        </w:rPr>
        <w:t>.</w:t>
      </w:r>
    </w:p>
    <w:p w:rsidR="005D27D0" w:rsidRPr="00745230" w:rsidRDefault="00C143AF" w:rsidP="00745230">
      <w:pPr>
        <w:pStyle w:val="Listaszerbekezds"/>
        <w:numPr>
          <w:ilvl w:val="0"/>
          <w:numId w:val="24"/>
        </w:numPr>
        <w:spacing w:after="48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t>ther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</w:t>
      </w:r>
      <w:proofErr w:type="spellEnd"/>
      <w:r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severa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="005D27D0"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game </w:t>
      </w:r>
      <w:proofErr w:type="spellStart"/>
      <w:r w:rsidRPr="00745230">
        <w:rPr>
          <w:sz w:val="24"/>
        </w:rPr>
        <w:t>mods</w:t>
      </w:r>
      <w:proofErr w:type="spellEnd"/>
      <w:r w:rsidRPr="00745230">
        <w:rPr>
          <w:sz w:val="24"/>
        </w:rPr>
        <w:t xml:space="preserve">: World </w:t>
      </w:r>
      <w:proofErr w:type="spellStart"/>
      <w:r w:rsidRPr="00745230">
        <w:rPr>
          <w:sz w:val="24"/>
        </w:rPr>
        <w:t>Cup</w:t>
      </w:r>
      <w:proofErr w:type="spellEnd"/>
      <w:r w:rsidRPr="00745230">
        <w:rPr>
          <w:sz w:val="24"/>
        </w:rPr>
        <w:t xml:space="preserve">, </w:t>
      </w:r>
      <w:proofErr w:type="spellStart"/>
      <w:r w:rsidRPr="00745230">
        <w:rPr>
          <w:sz w:val="24"/>
        </w:rPr>
        <w:t>Practice</w:t>
      </w:r>
      <w:proofErr w:type="spellEnd"/>
      <w:r w:rsidRPr="00745230">
        <w:rPr>
          <w:sz w:val="24"/>
        </w:rPr>
        <w:t xml:space="preserve">, </w:t>
      </w:r>
      <w:proofErr w:type="spellStart"/>
      <w:r w:rsidR="005D27D0" w:rsidRPr="00745230">
        <w:rPr>
          <w:sz w:val="24"/>
        </w:rPr>
        <w:t>Cooperative</w:t>
      </w:r>
      <w:proofErr w:type="spellEnd"/>
      <w:r w:rsidR="005D27D0" w:rsidRPr="00745230">
        <w:rPr>
          <w:sz w:val="24"/>
        </w:rPr>
        <w:t xml:space="preserve">, </w:t>
      </w:r>
      <w:proofErr w:type="spellStart"/>
      <w:r w:rsidR="005D27D0" w:rsidRPr="00745230">
        <w:rPr>
          <w:sz w:val="24"/>
        </w:rPr>
        <w:t>Campaign</w:t>
      </w:r>
      <w:proofErr w:type="spellEnd"/>
      <w:r w:rsidR="005D27D0" w:rsidRPr="00745230">
        <w:rPr>
          <w:sz w:val="24"/>
        </w:rPr>
        <w:t xml:space="preserve">, and </w:t>
      </w:r>
      <w:proofErr w:type="spellStart"/>
      <w:r w:rsidR="005D27D0" w:rsidRPr="00745230">
        <w:rPr>
          <w:sz w:val="24"/>
        </w:rPr>
        <w:t>Infinite</w:t>
      </w:r>
      <w:proofErr w:type="spellEnd"/>
      <w:r w:rsidR="005D27D0" w:rsidRPr="00745230">
        <w:rPr>
          <w:sz w:val="24"/>
        </w:rPr>
        <w:t xml:space="preserve">. </w:t>
      </w:r>
    </w:p>
    <w:p w:rsidR="00461D7B" w:rsidRPr="00745230" w:rsidRDefault="00461D7B" w:rsidP="00745230">
      <w:pPr>
        <w:pStyle w:val="Listaszerbekezds"/>
        <w:numPr>
          <w:ilvl w:val="0"/>
          <w:numId w:val="24"/>
        </w:numPr>
        <w:spacing w:after="480" w:line="240" w:lineRule="auto"/>
        <w:jc w:val="both"/>
        <w:rPr>
          <w:b/>
          <w:sz w:val="32"/>
        </w:rPr>
      </w:pPr>
      <w:proofErr w:type="spellStart"/>
      <w:r w:rsidRPr="00745230">
        <w:rPr>
          <w:sz w:val="24"/>
        </w:rPr>
        <w:t>In</w:t>
      </w:r>
      <w:r w:rsidR="005D27D0" w:rsidRPr="00745230">
        <w:rPr>
          <w:sz w:val="24"/>
        </w:rPr>
        <w:t>sid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game </w:t>
      </w:r>
      <w:proofErr w:type="spellStart"/>
      <w:r w:rsidRPr="00745230">
        <w:rPr>
          <w:sz w:val="24"/>
        </w:rPr>
        <w:t>modes</w:t>
      </w:r>
      <w:proofErr w:type="spellEnd"/>
      <w:r w:rsidRPr="00745230">
        <w:rPr>
          <w:sz w:val="24"/>
        </w:rPr>
        <w:t xml:space="preserve"> is a </w:t>
      </w:r>
      <w:proofErr w:type="spellStart"/>
      <w:r w:rsidRPr="00745230">
        <w:rPr>
          <w:sz w:val="24"/>
        </w:rPr>
        <w:t>n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abl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match</w:t>
      </w:r>
      <w:proofErr w:type="spellEnd"/>
      <w:r w:rsidRPr="00745230">
        <w:rPr>
          <w:sz w:val="24"/>
        </w:rPr>
        <w:t xml:space="preserve"> and a </w:t>
      </w:r>
      <w:proofErr w:type="spellStart"/>
      <w:r w:rsidRPr="00745230">
        <w:rPr>
          <w:sz w:val="24"/>
        </w:rPr>
        <w:t>few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informatio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bout</w:t>
      </w:r>
      <w:proofErr w:type="spellEnd"/>
      <w:r w:rsidRPr="00745230">
        <w:rPr>
          <w:sz w:val="24"/>
        </w:rPr>
        <w:t xml:space="preserve"> he </w:t>
      </w:r>
      <w:proofErr w:type="spellStart"/>
      <w:r w:rsidRPr="00745230">
        <w:rPr>
          <w:sz w:val="24"/>
        </w:rPr>
        <w:t>opponent</w:t>
      </w:r>
      <w:proofErr w:type="spellEnd"/>
      <w:r w:rsidRPr="00745230">
        <w:rPr>
          <w:sz w:val="24"/>
        </w:rPr>
        <w:t xml:space="preserve">/s,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ime</w:t>
      </w:r>
      <w:proofErr w:type="spellEnd"/>
      <w:r w:rsidRPr="00745230">
        <w:rPr>
          <w:sz w:val="24"/>
        </w:rPr>
        <w:t xml:space="preserve"> and a </w:t>
      </w:r>
      <w:proofErr w:type="spellStart"/>
      <w:r w:rsidRPr="00745230">
        <w:rPr>
          <w:sz w:val="24"/>
        </w:rPr>
        <w:t>short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description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ctual</w:t>
      </w:r>
      <w:proofErr w:type="spellEnd"/>
      <w:r w:rsidRPr="00745230">
        <w:rPr>
          <w:sz w:val="24"/>
        </w:rPr>
        <w:t xml:space="preserve"> gameplay, plus a </w:t>
      </w:r>
      <w:proofErr w:type="spellStart"/>
      <w:r w:rsidRPr="00745230">
        <w:rPr>
          <w:sz w:val="24"/>
        </w:rPr>
        <w:t>virtual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keyboard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for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the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guessing</w:t>
      </w:r>
      <w:proofErr w:type="spellEnd"/>
      <w:r w:rsidRPr="00745230">
        <w:rPr>
          <w:sz w:val="24"/>
        </w:rPr>
        <w:t>.</w:t>
      </w:r>
    </w:p>
    <w:p w:rsidR="000153F4" w:rsidRPr="00461D7B" w:rsidRDefault="000153F4" w:rsidP="00FE3A63">
      <w:pPr>
        <w:pStyle w:val="Listaszerbekezds"/>
        <w:spacing w:after="480" w:line="240" w:lineRule="auto"/>
        <w:ind w:left="792"/>
        <w:jc w:val="both"/>
        <w:rPr>
          <w:b/>
          <w:sz w:val="32"/>
        </w:rPr>
      </w:pPr>
      <w:r>
        <w:rPr>
          <w:b/>
          <w:noProof/>
          <w:sz w:val="32"/>
          <w:lang w:eastAsia="hu-HU"/>
        </w:rPr>
        <w:drawing>
          <wp:inline distT="0" distB="0" distL="0" distR="0">
            <wp:extent cx="5192201" cy="2920613"/>
            <wp:effectExtent l="76200" t="76200" r="85090" b="704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c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215" cy="2922309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BE5667" w:rsidRPr="00745230" w:rsidRDefault="005D27D0" w:rsidP="00745230">
      <w:pPr>
        <w:pStyle w:val="Listaszerbekezds"/>
        <w:numPr>
          <w:ilvl w:val="0"/>
          <w:numId w:val="24"/>
        </w:numPr>
        <w:spacing w:after="480" w:line="240" w:lineRule="auto"/>
        <w:jc w:val="both"/>
        <w:rPr>
          <w:b/>
          <w:sz w:val="32"/>
        </w:rPr>
      </w:pPr>
      <w:r w:rsidRPr="00745230">
        <w:rPr>
          <w:sz w:val="24"/>
        </w:rPr>
        <w:lastRenderedPageBreak/>
        <w:t xml:space="preserve">The last </w:t>
      </w:r>
      <w:proofErr w:type="spellStart"/>
      <w:r w:rsidRPr="00745230">
        <w:rPr>
          <w:sz w:val="24"/>
        </w:rPr>
        <w:t>two</w:t>
      </w:r>
      <w:proofErr w:type="spellEnd"/>
      <w:r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buttons</w:t>
      </w:r>
      <w:proofErr w:type="spellEnd"/>
      <w:r w:rsidRPr="00745230">
        <w:rPr>
          <w:sz w:val="24"/>
        </w:rPr>
        <w:t xml:space="preserve"> </w:t>
      </w:r>
      <w:proofErr w:type="spellStart"/>
      <w:r w:rsidRPr="00745230">
        <w:rPr>
          <w:sz w:val="24"/>
        </w:rPr>
        <w:t>ar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for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ponsors</w:t>
      </w:r>
      <w:proofErr w:type="spellEnd"/>
      <w:r w:rsidR="006A00A8" w:rsidRPr="00745230">
        <w:rPr>
          <w:sz w:val="24"/>
        </w:rPr>
        <w:t xml:space="preserve"> and </w:t>
      </w:r>
      <w:proofErr w:type="spellStart"/>
      <w:r w:rsidR="006A00A8" w:rsidRPr="00745230">
        <w:rPr>
          <w:sz w:val="24"/>
        </w:rPr>
        <w:t>Statistics</w:t>
      </w:r>
      <w:proofErr w:type="spellEnd"/>
      <w:r w:rsidR="006A00A8" w:rsidRPr="00745230">
        <w:rPr>
          <w:sz w:val="24"/>
        </w:rPr>
        <w:t xml:space="preserve">. </w:t>
      </w:r>
      <w:proofErr w:type="spellStart"/>
      <w:r w:rsidR="006A00A8" w:rsidRPr="00745230">
        <w:rPr>
          <w:sz w:val="24"/>
        </w:rPr>
        <w:t>The</w:t>
      </w:r>
      <w:r w:rsidR="00461D7B" w:rsidRPr="00745230">
        <w:rPr>
          <w:sz w:val="24"/>
        </w:rPr>
        <w:t>s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wo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will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open</w:t>
      </w:r>
      <w:proofErr w:type="spellEnd"/>
      <w:r w:rsidR="006A00A8" w:rsidRPr="00745230">
        <w:rPr>
          <w:sz w:val="24"/>
        </w:rPr>
        <w:t xml:space="preserve"> a </w:t>
      </w:r>
      <w:proofErr w:type="spellStart"/>
      <w:r w:rsidR="006A00A8" w:rsidRPr="00745230">
        <w:rPr>
          <w:sz w:val="24"/>
        </w:rPr>
        <w:t>new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pag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for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upporters</w:t>
      </w:r>
      <w:proofErr w:type="spellEnd"/>
      <w:r w:rsidR="006A00A8" w:rsidRPr="00745230">
        <w:rPr>
          <w:sz w:val="24"/>
        </w:rPr>
        <w:t xml:space="preserve"> of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game and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statistics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about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the</w:t>
      </w:r>
      <w:proofErr w:type="spellEnd"/>
      <w:r w:rsidR="006A00A8" w:rsidRPr="00745230">
        <w:rPr>
          <w:sz w:val="24"/>
        </w:rPr>
        <w:t xml:space="preserve"> </w:t>
      </w:r>
      <w:proofErr w:type="spellStart"/>
      <w:r w:rsidR="006A00A8" w:rsidRPr="00745230">
        <w:rPr>
          <w:sz w:val="24"/>
        </w:rPr>
        <w:t>users</w:t>
      </w:r>
      <w:proofErr w:type="spellEnd"/>
      <w:r w:rsidR="006A00A8" w:rsidRPr="00745230">
        <w:rPr>
          <w:sz w:val="24"/>
        </w:rPr>
        <w:t xml:space="preserve"> and </w:t>
      </w:r>
      <w:proofErr w:type="spellStart"/>
      <w:r w:rsidR="006A00A8" w:rsidRPr="00745230">
        <w:rPr>
          <w:sz w:val="24"/>
        </w:rPr>
        <w:t>their</w:t>
      </w:r>
      <w:proofErr w:type="spellEnd"/>
      <w:r w:rsidR="006A00A8" w:rsidRPr="00745230">
        <w:rPr>
          <w:sz w:val="24"/>
        </w:rPr>
        <w:t xml:space="preserve"> play</w:t>
      </w:r>
      <w:r w:rsidR="00461D7B" w:rsidRPr="00745230">
        <w:rPr>
          <w:sz w:val="24"/>
        </w:rPr>
        <w:t>ing</w:t>
      </w:r>
      <w:r w:rsidR="006A00A8" w:rsidRPr="00745230">
        <w:rPr>
          <w:sz w:val="24"/>
        </w:rPr>
        <w:t xml:space="preserve"> habitat. </w:t>
      </w:r>
    </w:p>
    <w:sectPr w:rsidR="00BE5667" w:rsidRPr="007452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93646"/>
    <w:multiLevelType w:val="hybridMultilevel"/>
    <w:tmpl w:val="C52CD11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B09F1"/>
    <w:multiLevelType w:val="hybridMultilevel"/>
    <w:tmpl w:val="22A2EDBA"/>
    <w:lvl w:ilvl="0" w:tplc="040E0019">
      <w:start w:val="1"/>
      <w:numFmt w:val="lowerLetter"/>
      <w:lvlText w:val="%1."/>
      <w:lvlJc w:val="left"/>
      <w:pPr>
        <w:ind w:left="2148" w:hanging="360"/>
      </w:pPr>
    </w:lvl>
    <w:lvl w:ilvl="1" w:tplc="040E0019" w:tentative="1">
      <w:start w:val="1"/>
      <w:numFmt w:val="lowerLetter"/>
      <w:lvlText w:val="%2."/>
      <w:lvlJc w:val="left"/>
      <w:pPr>
        <w:ind w:left="2868" w:hanging="360"/>
      </w:pPr>
    </w:lvl>
    <w:lvl w:ilvl="2" w:tplc="040E001B" w:tentative="1">
      <w:start w:val="1"/>
      <w:numFmt w:val="lowerRoman"/>
      <w:lvlText w:val="%3."/>
      <w:lvlJc w:val="right"/>
      <w:pPr>
        <w:ind w:left="3588" w:hanging="180"/>
      </w:pPr>
    </w:lvl>
    <w:lvl w:ilvl="3" w:tplc="040E000F" w:tentative="1">
      <w:start w:val="1"/>
      <w:numFmt w:val="decimal"/>
      <w:lvlText w:val="%4."/>
      <w:lvlJc w:val="left"/>
      <w:pPr>
        <w:ind w:left="4308" w:hanging="360"/>
      </w:pPr>
    </w:lvl>
    <w:lvl w:ilvl="4" w:tplc="040E0019" w:tentative="1">
      <w:start w:val="1"/>
      <w:numFmt w:val="lowerLetter"/>
      <w:lvlText w:val="%5."/>
      <w:lvlJc w:val="left"/>
      <w:pPr>
        <w:ind w:left="5028" w:hanging="360"/>
      </w:pPr>
    </w:lvl>
    <w:lvl w:ilvl="5" w:tplc="040E001B" w:tentative="1">
      <w:start w:val="1"/>
      <w:numFmt w:val="lowerRoman"/>
      <w:lvlText w:val="%6."/>
      <w:lvlJc w:val="right"/>
      <w:pPr>
        <w:ind w:left="5748" w:hanging="180"/>
      </w:pPr>
    </w:lvl>
    <w:lvl w:ilvl="6" w:tplc="040E000F" w:tentative="1">
      <w:start w:val="1"/>
      <w:numFmt w:val="decimal"/>
      <w:lvlText w:val="%7."/>
      <w:lvlJc w:val="left"/>
      <w:pPr>
        <w:ind w:left="6468" w:hanging="360"/>
      </w:pPr>
    </w:lvl>
    <w:lvl w:ilvl="7" w:tplc="040E0019" w:tentative="1">
      <w:start w:val="1"/>
      <w:numFmt w:val="lowerLetter"/>
      <w:lvlText w:val="%8."/>
      <w:lvlJc w:val="left"/>
      <w:pPr>
        <w:ind w:left="7188" w:hanging="360"/>
      </w:pPr>
    </w:lvl>
    <w:lvl w:ilvl="8" w:tplc="040E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4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E51D0"/>
    <w:multiLevelType w:val="hybridMultilevel"/>
    <w:tmpl w:val="D6C00A6C"/>
    <w:lvl w:ilvl="0" w:tplc="571427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C7FC6"/>
    <w:multiLevelType w:val="hybridMultilevel"/>
    <w:tmpl w:val="304AFC18"/>
    <w:lvl w:ilvl="0" w:tplc="040E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3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5783F"/>
    <w:multiLevelType w:val="hybridMultilevel"/>
    <w:tmpl w:val="A01269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E420C"/>
    <w:multiLevelType w:val="hybridMultilevel"/>
    <w:tmpl w:val="526209FC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5C963D5E"/>
    <w:multiLevelType w:val="hybridMultilevel"/>
    <w:tmpl w:val="162E42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382DA4"/>
    <w:multiLevelType w:val="hybridMultilevel"/>
    <w:tmpl w:val="63682D10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 w:tentative="1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7B8E5BA9"/>
    <w:multiLevelType w:val="multilevel"/>
    <w:tmpl w:val="FA0078D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F761D12"/>
    <w:multiLevelType w:val="multilevel"/>
    <w:tmpl w:val="0BBC7FE2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7"/>
  </w:num>
  <w:num w:numId="3">
    <w:abstractNumId w:val="9"/>
  </w:num>
  <w:num w:numId="4">
    <w:abstractNumId w:val="1"/>
  </w:num>
  <w:num w:numId="5">
    <w:abstractNumId w:val="11"/>
  </w:num>
  <w:num w:numId="6">
    <w:abstractNumId w:val="6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15"/>
  </w:num>
  <w:num w:numId="12">
    <w:abstractNumId w:val="3"/>
  </w:num>
  <w:num w:numId="13">
    <w:abstractNumId w:val="12"/>
  </w:num>
  <w:num w:numId="14">
    <w:abstractNumId w:val="23"/>
  </w:num>
  <w:num w:numId="15">
    <w:abstractNumId w:val="10"/>
  </w:num>
  <w:num w:numId="16">
    <w:abstractNumId w:val="20"/>
  </w:num>
  <w:num w:numId="17">
    <w:abstractNumId w:val="19"/>
  </w:num>
  <w:num w:numId="18">
    <w:abstractNumId w:val="8"/>
  </w:num>
  <w:num w:numId="19">
    <w:abstractNumId w:val="14"/>
  </w:num>
  <w:num w:numId="20">
    <w:abstractNumId w:val="21"/>
  </w:num>
  <w:num w:numId="21">
    <w:abstractNumId w:val="0"/>
  </w:num>
  <w:num w:numId="22">
    <w:abstractNumId w:val="16"/>
  </w:num>
  <w:num w:numId="23">
    <w:abstractNumId w:val="5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mwqAUARRtc2SwAAAA="/>
  </w:docVars>
  <w:rsids>
    <w:rsidRoot w:val="005B157B"/>
    <w:rsid w:val="000153F4"/>
    <w:rsid w:val="000C28C0"/>
    <w:rsid w:val="000D1EF2"/>
    <w:rsid w:val="00107432"/>
    <w:rsid w:val="00154178"/>
    <w:rsid w:val="001812A8"/>
    <w:rsid w:val="001C365C"/>
    <w:rsid w:val="00213401"/>
    <w:rsid w:val="00231234"/>
    <w:rsid w:val="002355BF"/>
    <w:rsid w:val="002872E2"/>
    <w:rsid w:val="002E0762"/>
    <w:rsid w:val="0033108C"/>
    <w:rsid w:val="00360A52"/>
    <w:rsid w:val="00461D7B"/>
    <w:rsid w:val="004C4F09"/>
    <w:rsid w:val="00543512"/>
    <w:rsid w:val="005B157B"/>
    <w:rsid w:val="005D27D0"/>
    <w:rsid w:val="005F20BE"/>
    <w:rsid w:val="00637615"/>
    <w:rsid w:val="006A00A8"/>
    <w:rsid w:val="007350A4"/>
    <w:rsid w:val="00745230"/>
    <w:rsid w:val="00757BB4"/>
    <w:rsid w:val="00787394"/>
    <w:rsid w:val="008C1D0F"/>
    <w:rsid w:val="009201BD"/>
    <w:rsid w:val="00927F3C"/>
    <w:rsid w:val="00947F30"/>
    <w:rsid w:val="00A06534"/>
    <w:rsid w:val="00A24F31"/>
    <w:rsid w:val="00A26588"/>
    <w:rsid w:val="00B107F2"/>
    <w:rsid w:val="00B1104D"/>
    <w:rsid w:val="00BC4461"/>
    <w:rsid w:val="00BE5667"/>
    <w:rsid w:val="00C143AF"/>
    <w:rsid w:val="00C44993"/>
    <w:rsid w:val="00D57AFD"/>
    <w:rsid w:val="00DF58C1"/>
    <w:rsid w:val="00E209D7"/>
    <w:rsid w:val="00EA6E2F"/>
    <w:rsid w:val="00FD1260"/>
    <w:rsid w:val="00FE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F7B1A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8E8B8-34AC-4CD7-8866-E4223E1CB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7</Pages>
  <Words>1069</Words>
  <Characters>7383</Characters>
  <Application>Microsoft Office Word</Application>
  <DocSecurity>0</DocSecurity>
  <Lines>61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44</cp:revision>
  <dcterms:created xsi:type="dcterms:W3CDTF">2019-09-24T18:46:00Z</dcterms:created>
  <dcterms:modified xsi:type="dcterms:W3CDTF">2019-09-30T11:54:00Z</dcterms:modified>
</cp:coreProperties>
</file>